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Pr="00BA01E9" w:rsidRDefault="00DB5E70" w:rsidP="00DB5E70">
      <w:pPr>
        <w:jc w:val="right"/>
        <w:rPr>
          <w:b/>
        </w:rPr>
      </w:pPr>
    </w:p>
    <w:p w14:paraId="206D08D0" w14:textId="47D84EFA" w:rsidR="00DB5E70" w:rsidRPr="00BA01E9" w:rsidRDefault="00732EA7" w:rsidP="00DB5E70">
      <w:pPr>
        <w:rPr>
          <w:b/>
        </w:rPr>
      </w:pPr>
      <w:r>
        <w:rPr>
          <w:b/>
        </w:rPr>
        <w:t>Creating Equations</w:t>
      </w:r>
      <w:r w:rsidR="006162D9">
        <w:rPr>
          <w:b/>
        </w:rPr>
        <w:t xml:space="preserve"> </w:t>
      </w:r>
      <w:r w:rsidR="00FC356F" w:rsidRPr="00BA01E9">
        <w:rPr>
          <w:b/>
        </w:rPr>
        <w:t xml:space="preserve"> </w:t>
      </w:r>
      <w:r w:rsidR="00C16BC1" w:rsidRPr="00BA01E9">
        <w:rPr>
          <w:b/>
        </w:rPr>
        <w:t>(</w:t>
      </w:r>
      <w:r>
        <w:rPr>
          <w:b/>
        </w:rPr>
        <w:t>A.CED</w:t>
      </w:r>
      <w:r w:rsidR="009A0601">
        <w:rPr>
          <w:b/>
        </w:rPr>
        <w:t>.</w:t>
      </w:r>
      <w:r w:rsidR="009C4964">
        <w:rPr>
          <w:b/>
        </w:rPr>
        <w:t>2</w:t>
      </w:r>
      <w:bookmarkStart w:id="0" w:name="_GoBack"/>
      <w:bookmarkEnd w:id="0"/>
      <w:r w:rsidR="00383C2A" w:rsidRPr="00BA01E9">
        <w:rPr>
          <w:b/>
        </w:rPr>
        <w:t>)</w:t>
      </w:r>
    </w:p>
    <w:p w14:paraId="5C330A8C" w14:textId="050BA2DC" w:rsidR="001D5998" w:rsidRDefault="001D5998" w:rsidP="00846404">
      <w:pPr>
        <w:ind w:left="180"/>
      </w:pPr>
    </w:p>
    <w:p w14:paraId="337AA1B5" w14:textId="09680486" w:rsidR="001D050D" w:rsidRPr="009A0601" w:rsidRDefault="00732EA7" w:rsidP="00231C9D">
      <w:r>
        <w:t xml:space="preserve">When a scientist dives in salt water to a depth of 9 feet below the surface, the pressure due to the atmosphere and surrounding water is 18.7 pounds per square inch. As the scientist descends, the pressure increased linearly. At a depth of 14 feet, the pressure is 20.9 pounds per square inch. If the pressure increases at a constant rate as the scientist’s depth below the surface increases, which of the following linear models best describes the pressure </w:t>
      </w:r>
      <w:r>
        <w:rPr>
          <w:i/>
          <w:iCs/>
        </w:rPr>
        <w:t>p</w:t>
      </w:r>
      <w:r>
        <w:t xml:space="preserve"> in pounds per square inch at a depth of </w:t>
      </w:r>
      <w:r>
        <w:rPr>
          <w:i/>
          <w:iCs/>
        </w:rPr>
        <w:t>d</w:t>
      </w:r>
      <w:r>
        <w:t xml:space="preserve"> feet below the surface</w:t>
      </w:r>
      <w:r w:rsidR="009A0601">
        <w:t>?</w:t>
      </w:r>
    </w:p>
    <w:p w14:paraId="6CE5D669" w14:textId="77777777" w:rsidR="00DB5E70" w:rsidRDefault="00DB5E70" w:rsidP="00DB5E70"/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2767"/>
        <w:gridCol w:w="1980"/>
        <w:gridCol w:w="6025"/>
      </w:tblGrid>
      <w:tr w:rsidR="00860F51" w14:paraId="690F12B7" w14:textId="77777777" w:rsidTr="009A0601">
        <w:tc>
          <w:tcPr>
            <w:tcW w:w="2767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98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6025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860F51" w14:paraId="65ADBFD4" w14:textId="77777777" w:rsidTr="009A0601">
        <w:tc>
          <w:tcPr>
            <w:tcW w:w="2767" w:type="dxa"/>
          </w:tcPr>
          <w:p w14:paraId="38C157CD" w14:textId="0D3C8C78" w:rsidR="00FC356F" w:rsidRDefault="00732EA7" w:rsidP="006162D9">
            <w:pPr>
              <w:pStyle w:val="ListParagraph"/>
              <w:numPr>
                <w:ilvl w:val="0"/>
                <w:numId w:val="6"/>
              </w:numPr>
            </w:pPr>
            <m:oMath>
              <m:r>
                <w:rPr>
                  <w:rFonts w:ascii="Cambria Math" w:hAnsi="Cambria Math"/>
                </w:rPr>
                <m:t>p=0.44d+0.77</m:t>
              </m:r>
            </m:oMath>
            <w:r w:rsidR="006162D9">
              <w:t xml:space="preserve"> </w:t>
            </w:r>
          </w:p>
          <w:p w14:paraId="1DFDCDB0" w14:textId="77777777" w:rsidR="0087669E" w:rsidRDefault="0087669E" w:rsidP="00FC356F"/>
          <w:p w14:paraId="67B012CB" w14:textId="7B46EAF3" w:rsidR="0087669E" w:rsidRDefault="0087669E" w:rsidP="00FC356F"/>
          <w:p w14:paraId="6AB0722C" w14:textId="77777777" w:rsidR="009A0601" w:rsidRDefault="009A0601" w:rsidP="00FC356F"/>
          <w:p w14:paraId="26690149" w14:textId="67634DE4" w:rsidR="00BA07B4" w:rsidRDefault="00BA07B4" w:rsidP="00FC356F"/>
        </w:tc>
        <w:tc>
          <w:tcPr>
            <w:tcW w:w="1980" w:type="dxa"/>
          </w:tcPr>
          <w:p w14:paraId="43A010FA" w14:textId="77777777" w:rsidR="0023759E" w:rsidRDefault="0023759E" w:rsidP="00DB5E70"/>
        </w:tc>
        <w:tc>
          <w:tcPr>
            <w:tcW w:w="6025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860F51" w14:paraId="15086042" w14:textId="77777777" w:rsidTr="009A0601">
        <w:tc>
          <w:tcPr>
            <w:tcW w:w="2767" w:type="dxa"/>
          </w:tcPr>
          <w:p w14:paraId="7237891C" w14:textId="6AED0340" w:rsidR="0087669E" w:rsidRDefault="00732EA7" w:rsidP="00732EA7">
            <w:pPr>
              <w:pStyle w:val="ListParagraph"/>
              <w:numPr>
                <w:ilvl w:val="0"/>
                <w:numId w:val="6"/>
              </w:numPr>
            </w:pPr>
            <m:oMath>
              <m:r>
                <w:rPr>
                  <w:rFonts w:ascii="Cambria Math" w:hAnsi="Cambria Math"/>
                </w:rPr>
                <m:t>p=0.44d+14.74</m:t>
              </m:r>
            </m:oMath>
            <w:r>
              <w:t xml:space="preserve"> </w:t>
            </w:r>
          </w:p>
          <w:p w14:paraId="406F9C4E" w14:textId="3DA58D25" w:rsidR="0087669E" w:rsidRDefault="0087669E" w:rsidP="007C3D3B"/>
          <w:p w14:paraId="13248675" w14:textId="77777777" w:rsidR="009A0601" w:rsidRDefault="009A0601" w:rsidP="007C3D3B"/>
          <w:p w14:paraId="2018F2CC" w14:textId="68CDF652" w:rsidR="00BA07B4" w:rsidRDefault="00BA07B4" w:rsidP="007C3D3B"/>
        </w:tc>
        <w:tc>
          <w:tcPr>
            <w:tcW w:w="1980" w:type="dxa"/>
          </w:tcPr>
          <w:p w14:paraId="26EC9A89" w14:textId="77777777" w:rsidR="0023759E" w:rsidRDefault="0023759E" w:rsidP="00DB5E70"/>
        </w:tc>
        <w:tc>
          <w:tcPr>
            <w:tcW w:w="6025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860F51" w14:paraId="79DF123C" w14:textId="77777777" w:rsidTr="009A0601">
        <w:tc>
          <w:tcPr>
            <w:tcW w:w="2767" w:type="dxa"/>
          </w:tcPr>
          <w:p w14:paraId="378029B3" w14:textId="51B13CAA" w:rsidR="009A0601" w:rsidRDefault="00732EA7" w:rsidP="009A0601">
            <w:pPr>
              <w:pStyle w:val="ListParagraph"/>
              <w:numPr>
                <w:ilvl w:val="0"/>
                <w:numId w:val="6"/>
              </w:numPr>
            </w:pPr>
            <m:oMath>
              <m:r>
                <w:rPr>
                  <w:rFonts w:ascii="Cambria Math" w:hAnsi="Cambria Math"/>
                </w:rPr>
                <m:t>p=2.2d-1.1</m:t>
              </m:r>
            </m:oMath>
            <w:r w:rsidR="009A0601">
              <w:t xml:space="preserve"> </w:t>
            </w:r>
          </w:p>
          <w:p w14:paraId="47C3BD12" w14:textId="77777777" w:rsidR="0087669E" w:rsidRDefault="0087669E" w:rsidP="007C3D3B"/>
          <w:p w14:paraId="761F725B" w14:textId="77777777" w:rsidR="0087669E" w:rsidRDefault="0087669E" w:rsidP="007C3D3B"/>
          <w:p w14:paraId="78144B9C" w14:textId="77777777" w:rsidR="00BA07B4" w:rsidRDefault="00BA07B4" w:rsidP="007C3D3B"/>
          <w:p w14:paraId="694DF1B6" w14:textId="48441CDE" w:rsidR="009A0601" w:rsidRDefault="009A0601" w:rsidP="007C3D3B"/>
        </w:tc>
        <w:tc>
          <w:tcPr>
            <w:tcW w:w="1980" w:type="dxa"/>
          </w:tcPr>
          <w:p w14:paraId="0D18E53F" w14:textId="77777777" w:rsidR="0023759E" w:rsidRDefault="0023759E" w:rsidP="00DB5E70"/>
        </w:tc>
        <w:tc>
          <w:tcPr>
            <w:tcW w:w="6025" w:type="dxa"/>
          </w:tcPr>
          <w:p w14:paraId="25BB4F6E" w14:textId="77777777" w:rsidR="0023759E" w:rsidRDefault="0023759E" w:rsidP="00DB5E70"/>
          <w:p w14:paraId="6E3ECA2D" w14:textId="6E21E782" w:rsidR="00EF5ACA" w:rsidRDefault="00EF5ACA" w:rsidP="00DB5E70"/>
        </w:tc>
      </w:tr>
      <w:tr w:rsidR="00860F51" w14:paraId="57C2A716" w14:textId="77777777" w:rsidTr="009A0601">
        <w:tc>
          <w:tcPr>
            <w:tcW w:w="2767" w:type="dxa"/>
          </w:tcPr>
          <w:p w14:paraId="70C825DE" w14:textId="560F9C90" w:rsidR="00FC356F" w:rsidRDefault="00732EA7" w:rsidP="00A6457E">
            <w:pPr>
              <w:pStyle w:val="ListParagraph"/>
              <w:numPr>
                <w:ilvl w:val="0"/>
                <w:numId w:val="6"/>
              </w:numPr>
            </w:pPr>
            <m:oMath>
              <m:r>
                <w:rPr>
                  <w:rFonts w:ascii="Cambria Math" w:hAnsi="Cambria Math"/>
                </w:rPr>
                <m:t>p=2.2d-9.9</m:t>
              </m:r>
            </m:oMath>
          </w:p>
          <w:p w14:paraId="4439C190" w14:textId="77777777" w:rsidR="0087669E" w:rsidRDefault="0087669E" w:rsidP="007C3D3B"/>
          <w:p w14:paraId="6CD06980" w14:textId="77777777" w:rsidR="0087669E" w:rsidRDefault="0087669E" w:rsidP="007C3D3B"/>
          <w:p w14:paraId="71FF3717" w14:textId="2F7313EE" w:rsidR="00BA07B4" w:rsidRDefault="00BA07B4" w:rsidP="007C3D3B"/>
        </w:tc>
        <w:tc>
          <w:tcPr>
            <w:tcW w:w="1980" w:type="dxa"/>
          </w:tcPr>
          <w:p w14:paraId="3F5CEAFE" w14:textId="77777777" w:rsidR="0023759E" w:rsidRDefault="0023759E" w:rsidP="00DB5E70"/>
        </w:tc>
        <w:tc>
          <w:tcPr>
            <w:tcW w:w="6025" w:type="dxa"/>
          </w:tcPr>
          <w:p w14:paraId="243832CF" w14:textId="77777777" w:rsidR="0023759E" w:rsidRDefault="0023759E" w:rsidP="00DB5E70"/>
          <w:p w14:paraId="66F17281" w14:textId="1DE2E357" w:rsidR="00EF5ACA" w:rsidRDefault="00EF5ACA" w:rsidP="00DB5E70"/>
        </w:tc>
      </w:tr>
    </w:tbl>
    <w:p w14:paraId="54EDCDE3" w14:textId="2501A8E4" w:rsidR="00606EC7" w:rsidRPr="001D5998" w:rsidRDefault="00DB5E70" w:rsidP="00F45CFE">
      <w:r w:rsidRPr="001D5998">
        <w:t xml:space="preserve">Source: </w:t>
      </w:r>
    </w:p>
    <w:p w14:paraId="4BB8FF08" w14:textId="4284CD06" w:rsidR="00F45CFE" w:rsidRDefault="0087669E" w:rsidP="00F45CFE">
      <w:r>
        <w:t>SAT Released Items</w:t>
      </w:r>
    </w:p>
    <w:p w14:paraId="3512B827" w14:textId="77777777" w:rsidR="00732EA7" w:rsidRPr="00732EA7" w:rsidRDefault="009C4964" w:rsidP="00732EA7">
      <w:hyperlink r:id="rId8" w:history="1">
        <w:r w:rsidR="00732EA7" w:rsidRPr="00732EA7">
          <w:rPr>
            <w:color w:val="0000FF"/>
            <w:u w:val="single"/>
          </w:rPr>
          <w:t>https://collegereadiness.collegeboard.org/sample-questions/math/calculator-permitted/19</w:t>
        </w:r>
      </w:hyperlink>
    </w:p>
    <w:p w14:paraId="7BBA44C7" w14:textId="7DC85525" w:rsidR="0087669E" w:rsidRDefault="0087669E" w:rsidP="00F45CFE">
      <w:r>
        <w:t xml:space="preserve">Problem </w:t>
      </w:r>
      <w:r w:rsidR="001D050D">
        <w:t>1</w:t>
      </w:r>
      <w:r w:rsidR="00732EA7">
        <w:t>9</w:t>
      </w:r>
      <w:r>
        <w:t>, Calculator Permitted</w:t>
      </w:r>
    </w:p>
    <w:p w14:paraId="49BC16BC" w14:textId="208675D3" w:rsidR="0087669E" w:rsidRPr="001D5998" w:rsidRDefault="009A0601" w:rsidP="00F45CFE">
      <w:r>
        <w:t>Heart of Algebra</w:t>
      </w:r>
    </w:p>
    <w:sectPr w:rsidR="0087669E" w:rsidRPr="001D5998" w:rsidSect="00BA01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C12DFF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992BC2"/>
    <w:multiLevelType w:val="hybridMultilevel"/>
    <w:tmpl w:val="CFD603B8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4B61DE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B10170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AC760D"/>
    <w:multiLevelType w:val="hybridMultilevel"/>
    <w:tmpl w:val="8BDE2DA0"/>
    <w:lvl w:ilvl="0" w:tplc="21FAD32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63B086E"/>
    <w:multiLevelType w:val="hybridMultilevel"/>
    <w:tmpl w:val="B7E424F4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zAytjQ2NzAwMTVS0lEKTi0uzszPAykwrAUARFUV+SwAAAA="/>
  </w:docVars>
  <w:rsids>
    <w:rsidRoot w:val="00DB5E70"/>
    <w:rsid w:val="00005238"/>
    <w:rsid w:val="000712BA"/>
    <w:rsid w:val="000F524F"/>
    <w:rsid w:val="001D050D"/>
    <w:rsid w:val="001D5998"/>
    <w:rsid w:val="002150DB"/>
    <w:rsid w:val="00231C9D"/>
    <w:rsid w:val="0023759E"/>
    <w:rsid w:val="00247678"/>
    <w:rsid w:val="00357A43"/>
    <w:rsid w:val="00383C2A"/>
    <w:rsid w:val="003A5EC2"/>
    <w:rsid w:val="00514407"/>
    <w:rsid w:val="005552E4"/>
    <w:rsid w:val="005D5B5D"/>
    <w:rsid w:val="00606EC7"/>
    <w:rsid w:val="006162D9"/>
    <w:rsid w:val="00732EA7"/>
    <w:rsid w:val="007653B2"/>
    <w:rsid w:val="007B2D78"/>
    <w:rsid w:val="007C3D3B"/>
    <w:rsid w:val="00846404"/>
    <w:rsid w:val="00860F51"/>
    <w:rsid w:val="008742AF"/>
    <w:rsid w:val="0087669E"/>
    <w:rsid w:val="00972848"/>
    <w:rsid w:val="0098229B"/>
    <w:rsid w:val="00983976"/>
    <w:rsid w:val="009A0601"/>
    <w:rsid w:val="009C4964"/>
    <w:rsid w:val="00A82334"/>
    <w:rsid w:val="00B05FF6"/>
    <w:rsid w:val="00B16EE8"/>
    <w:rsid w:val="00B761DD"/>
    <w:rsid w:val="00BA01E9"/>
    <w:rsid w:val="00BA07B4"/>
    <w:rsid w:val="00C16BC1"/>
    <w:rsid w:val="00C535BA"/>
    <w:rsid w:val="00DB5E70"/>
    <w:rsid w:val="00E14253"/>
    <w:rsid w:val="00E508FA"/>
    <w:rsid w:val="00EF5ACA"/>
    <w:rsid w:val="00F45CFE"/>
    <w:rsid w:val="00FC356F"/>
    <w:rsid w:val="00FC4EB5"/>
    <w:rsid w:val="00FE2236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446B1962-E23E-421F-93C1-E12390B3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32EA7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1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7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7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8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llegereadiness.collegeboard.org/sample-questions/math/calculator-permitted/19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D88F1D-BF9B-403D-AA79-AD1D46AF9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71F86C-BF25-414D-951C-7980F2A012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889968-07B5-456A-AD2C-55CA05B12B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3</cp:revision>
  <cp:lastPrinted>2019-10-28T16:10:00Z</cp:lastPrinted>
  <dcterms:created xsi:type="dcterms:W3CDTF">2019-10-28T16:13:00Z</dcterms:created>
  <dcterms:modified xsi:type="dcterms:W3CDTF">2019-10-28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